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31B84" w:rsidRDefault="006A1796" w:rsidP="00131B84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A1796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12. </w:t>
      </w:r>
      <w:r w:rsidR="00DD0AB0" w:rsidRPr="006A1796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Mokinio</w:t>
      </w:r>
      <w:r w:rsidR="00DD0AB0">
        <w:rPr>
          <w:rFonts w:ascii="Times New Roman" w:eastAsia="Times New Roman" w:hAnsi="Times New Roman" w:cs="Times New Roman"/>
          <w:b/>
          <w:sz w:val="24"/>
          <w:szCs w:val="24"/>
        </w:rPr>
        <w:t xml:space="preserve"> v</w:t>
      </w:r>
      <w:r w:rsidR="00A62C72">
        <w:rPr>
          <w:rFonts w:ascii="Times New Roman" w:eastAsia="Times New Roman" w:hAnsi="Times New Roman" w:cs="Times New Roman"/>
          <w:b/>
          <w:sz w:val="24"/>
          <w:szCs w:val="24"/>
        </w:rPr>
        <w:t>eiklos lapas</w:t>
      </w:r>
    </w:p>
    <w:p w:rsidR="003C5EA0" w:rsidRPr="00C94314" w:rsidRDefault="00071585" w:rsidP="00131B84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C94314">
        <w:rPr>
          <w:rFonts w:ascii="Times New Roman" w:eastAsia="Times New Roman" w:hAnsi="Times New Roman" w:cs="Times New Roman"/>
          <w:b/>
          <w:i/>
          <w:sz w:val="24"/>
          <w:szCs w:val="24"/>
        </w:rPr>
        <w:t>Obuolių puv</w:t>
      </w:r>
      <w:r w:rsidR="00131B84" w:rsidRPr="00C94314">
        <w:rPr>
          <w:rFonts w:ascii="Times New Roman" w:eastAsia="Times New Roman" w:hAnsi="Times New Roman" w:cs="Times New Roman"/>
          <w:b/>
          <w:i/>
          <w:sz w:val="24"/>
          <w:szCs w:val="24"/>
        </w:rPr>
        <w:t>inius sukeliančių grybų tyrimas</w:t>
      </w:r>
    </w:p>
    <w:p w:rsidR="00DB5DEF" w:rsidRDefault="00DB5DEF" w:rsidP="00FC2B0C">
      <w:pPr>
        <w:pStyle w:val="prastasis1"/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7F45AE" w:rsidRPr="00131B84" w:rsidRDefault="00131B84" w:rsidP="000318E6">
      <w:pPr>
        <w:pStyle w:val="prastasis1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31B84">
        <w:rPr>
          <w:rFonts w:ascii="Times New Roman" w:eastAsia="Times New Roman" w:hAnsi="Times New Roman" w:cs="Times New Roman"/>
          <w:b/>
          <w:sz w:val="24"/>
          <w:szCs w:val="24"/>
        </w:rPr>
        <w:t xml:space="preserve">1. </w:t>
      </w:r>
      <w:r w:rsidR="00DD0AB0" w:rsidRPr="00131B84">
        <w:rPr>
          <w:rFonts w:ascii="Times New Roman" w:eastAsia="Times New Roman" w:hAnsi="Times New Roman" w:cs="Times New Roman"/>
          <w:b/>
          <w:sz w:val="24"/>
          <w:szCs w:val="24"/>
        </w:rPr>
        <w:t>Tyrimo tikslas</w:t>
      </w:r>
      <w:r w:rsidR="00917252" w:rsidRPr="00131B8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:rsidR="007F45AE" w:rsidRDefault="00BF30F7" w:rsidP="00BF30F7">
      <w:pPr>
        <w:pStyle w:val="prastasis1"/>
        <w:tabs>
          <w:tab w:val="left" w:leader="underscore" w:pos="9921"/>
        </w:tabs>
        <w:spacing w:before="240"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BF30F7" w:rsidRDefault="00131B84" w:rsidP="00BF30F7">
      <w:pPr>
        <w:pStyle w:val="prastasis1"/>
        <w:tabs>
          <w:tab w:val="left" w:leader="underscore" w:pos="9921"/>
        </w:tabs>
        <w:spacing w:before="240"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2. </w:t>
      </w:r>
      <w:r w:rsidRPr="00131B84">
        <w:rPr>
          <w:rFonts w:ascii="Times New Roman" w:eastAsia="Times New Roman" w:hAnsi="Times New Roman" w:cs="Times New Roman"/>
          <w:b/>
          <w:sz w:val="24"/>
          <w:szCs w:val="24"/>
        </w:rPr>
        <w:t>Hipotezė</w:t>
      </w:r>
    </w:p>
    <w:p w:rsidR="00BF30F7" w:rsidRDefault="00BF30F7" w:rsidP="00BF30F7">
      <w:pPr>
        <w:pStyle w:val="prastasis1"/>
        <w:tabs>
          <w:tab w:val="left" w:leader="underscore" w:pos="9921"/>
        </w:tabs>
        <w:spacing w:before="240"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BF30F7" w:rsidRDefault="00131B84" w:rsidP="00BF30F7">
      <w:pPr>
        <w:pStyle w:val="prastasis1"/>
        <w:tabs>
          <w:tab w:val="left" w:leader="underscore" w:pos="9921"/>
        </w:tabs>
        <w:spacing w:before="240" w:after="0"/>
        <w:rPr>
          <w:rFonts w:ascii="Times New Roman" w:eastAsia="Times New Roman" w:hAnsi="Times New Roman" w:cs="Times New Roman"/>
          <w:sz w:val="24"/>
          <w:szCs w:val="24"/>
        </w:rPr>
      </w:pPr>
      <w:r w:rsidRPr="00131B84">
        <w:rPr>
          <w:rFonts w:ascii="Times New Roman" w:eastAsia="Times New Roman" w:hAnsi="Times New Roman" w:cs="Times New Roman"/>
          <w:b/>
          <w:sz w:val="24"/>
          <w:szCs w:val="24"/>
        </w:rPr>
        <w:t>3. Tyrimo priemonė</w:t>
      </w:r>
      <w:r w:rsidR="00917252" w:rsidRPr="00131B84">
        <w:rPr>
          <w:rFonts w:ascii="Times New Roman" w:eastAsia="Times New Roman" w:hAnsi="Times New Roman" w:cs="Times New Roman"/>
          <w:b/>
          <w:sz w:val="24"/>
          <w:szCs w:val="24"/>
        </w:rPr>
        <w:t>s</w:t>
      </w:r>
      <w:r w:rsidR="0091725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F30F7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BF30F7" w:rsidRDefault="00BF30F7" w:rsidP="00BF30F7">
      <w:pPr>
        <w:pStyle w:val="prastasis1"/>
        <w:tabs>
          <w:tab w:val="left" w:leader="underscore" w:pos="9921"/>
        </w:tabs>
        <w:spacing w:before="240"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BF30F7" w:rsidRDefault="00BF30F7" w:rsidP="00BF30F7">
      <w:pPr>
        <w:pStyle w:val="prastasis1"/>
        <w:spacing w:after="0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</w:p>
    <w:p w:rsidR="006201E6" w:rsidRPr="00131B84" w:rsidRDefault="00131B84" w:rsidP="00BF30F7">
      <w:pPr>
        <w:pStyle w:val="prastasis1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31B84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4. </w:t>
      </w:r>
      <w:r w:rsidR="00A0044D" w:rsidRPr="00131B84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Veiklos eiga </w:t>
      </w:r>
    </w:p>
    <w:p w:rsidR="00E13D7B" w:rsidRDefault="00131B84" w:rsidP="000318E6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4.1. </w:t>
      </w:r>
      <w:r w:rsidR="00984C75">
        <w:rPr>
          <w:rFonts w:ascii="Times New Roman" w:eastAsia="Times New Roman" w:hAnsi="Times New Roman" w:cs="Times New Roman"/>
          <w:sz w:val="24"/>
          <w:szCs w:val="24"/>
        </w:rPr>
        <w:t>Pro</w:t>
      </w:r>
      <w:r w:rsidR="006201E6">
        <w:rPr>
          <w:rFonts w:ascii="Times New Roman" w:eastAsia="Times New Roman" w:hAnsi="Times New Roman" w:cs="Times New Roman"/>
          <w:sz w:val="24"/>
          <w:szCs w:val="24"/>
        </w:rPr>
        <w:t xml:space="preserve"> lup</w:t>
      </w:r>
      <w:r w:rsidR="00984C75">
        <w:rPr>
          <w:rFonts w:ascii="Times New Roman" w:eastAsia="Times New Roman" w:hAnsi="Times New Roman" w:cs="Times New Roman"/>
          <w:sz w:val="24"/>
          <w:szCs w:val="24"/>
        </w:rPr>
        <w:t>ą</w:t>
      </w:r>
      <w:r w:rsidR="006201E6">
        <w:rPr>
          <w:rFonts w:ascii="Times New Roman" w:eastAsia="Times New Roman" w:hAnsi="Times New Roman" w:cs="Times New Roman"/>
          <w:sz w:val="24"/>
          <w:szCs w:val="24"/>
        </w:rPr>
        <w:t xml:space="preserve"> apžiūrėkite </w:t>
      </w:r>
      <w:r w:rsidR="001E535B">
        <w:rPr>
          <w:rFonts w:ascii="Times New Roman" w:eastAsia="Times New Roman" w:hAnsi="Times New Roman" w:cs="Times New Roman"/>
          <w:sz w:val="24"/>
          <w:szCs w:val="24"/>
        </w:rPr>
        <w:t>obuolių mėginius</w:t>
      </w:r>
      <w:r w:rsidR="000275FD">
        <w:rPr>
          <w:rFonts w:ascii="Times New Roman" w:eastAsia="Times New Roman" w:hAnsi="Times New Roman" w:cs="Times New Roman"/>
          <w:sz w:val="24"/>
          <w:szCs w:val="24"/>
        </w:rPr>
        <w:t>. Ma</w:t>
      </w:r>
      <w:r w:rsidR="001E535B">
        <w:rPr>
          <w:rFonts w:ascii="Times New Roman" w:eastAsia="Times New Roman" w:hAnsi="Times New Roman" w:cs="Times New Roman"/>
          <w:sz w:val="24"/>
          <w:szCs w:val="24"/>
        </w:rPr>
        <w:t>tomus požymius aprašykite.</w:t>
      </w:r>
      <w:r w:rsidR="00C522E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BF30F7" w:rsidRDefault="00BF30F7" w:rsidP="00BF30F7">
      <w:pPr>
        <w:pStyle w:val="prastasis1"/>
        <w:tabs>
          <w:tab w:val="left" w:leader="underscore" w:pos="9921"/>
        </w:tabs>
        <w:spacing w:before="240"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BF30F7" w:rsidRDefault="00BF30F7" w:rsidP="00BF30F7">
      <w:pPr>
        <w:pStyle w:val="prastasis1"/>
        <w:tabs>
          <w:tab w:val="left" w:leader="underscore" w:pos="9921"/>
        </w:tabs>
        <w:spacing w:before="240"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BF30F7" w:rsidRDefault="00BF30F7" w:rsidP="00ED653D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131B84" w:rsidRDefault="00131B84" w:rsidP="00F07C17">
      <w:pPr>
        <w:pStyle w:val="prastasis1"/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4.2. P</w:t>
      </w:r>
      <w:r w:rsidR="003E0FE8">
        <w:rPr>
          <w:rFonts w:ascii="Times New Roman" w:eastAsia="Times New Roman" w:hAnsi="Times New Roman" w:cs="Times New Roman"/>
          <w:sz w:val="24"/>
          <w:szCs w:val="24"/>
        </w:rPr>
        <w:t>asigaminkite preparatą</w:t>
      </w:r>
      <w:r>
        <w:rPr>
          <w:rFonts w:ascii="Times New Roman" w:eastAsia="Times New Roman" w:hAnsi="Times New Roman" w:cs="Times New Roman"/>
          <w:sz w:val="24"/>
          <w:szCs w:val="24"/>
        </w:rPr>
        <w:t>. Preparavimo adatėle atsargiai, steng</w:t>
      </w:r>
      <w:r w:rsidR="00984C75">
        <w:rPr>
          <w:rFonts w:ascii="Times New Roman" w:eastAsia="Times New Roman" w:hAnsi="Times New Roman" w:cs="Times New Roman"/>
          <w:sz w:val="24"/>
          <w:szCs w:val="24"/>
        </w:rPr>
        <w:t>damies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neužkabinti obuolio minkštimo, nuo obuolio paviršiaus nuimkite karputės formos apnašą. Apnašą dėkite ant objektinio stiklelio į vandens lašą ir</w:t>
      </w:r>
      <w:r w:rsidR="0055247E">
        <w:rPr>
          <w:rFonts w:ascii="Times New Roman" w:eastAsia="Times New Roman" w:hAnsi="Times New Roman" w:cs="Times New Roman"/>
          <w:sz w:val="24"/>
          <w:szCs w:val="24"/>
        </w:rPr>
        <w:t xml:space="preserve"> adatėle ar skalpeliu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šsklaidykite. Uždenkite dengiamuoju stikleliu.</w:t>
      </w:r>
    </w:p>
    <w:p w:rsidR="00131B84" w:rsidRDefault="00131B84" w:rsidP="00F07C17">
      <w:pPr>
        <w:pStyle w:val="prastasis1"/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275FD" w:rsidRPr="00131B84" w:rsidRDefault="00131B84" w:rsidP="00F07C17">
      <w:pPr>
        <w:pStyle w:val="prastasis1"/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31B84">
        <w:rPr>
          <w:rFonts w:ascii="Times New Roman" w:eastAsia="Times New Roman" w:hAnsi="Times New Roman" w:cs="Times New Roman"/>
          <w:color w:val="auto"/>
          <w:sz w:val="24"/>
          <w:szCs w:val="24"/>
        </w:rPr>
        <w:t>4</w:t>
      </w:r>
      <w:r w:rsidR="003E0FE8" w:rsidRPr="00131B84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r w:rsidRPr="00131B84">
        <w:rPr>
          <w:rFonts w:ascii="Times New Roman" w:eastAsia="Times New Roman" w:hAnsi="Times New Roman" w:cs="Times New Roman"/>
          <w:color w:val="auto"/>
          <w:sz w:val="24"/>
          <w:szCs w:val="24"/>
        </w:rPr>
        <w:t>3</w:t>
      </w:r>
      <w:r>
        <w:rPr>
          <w:rFonts w:ascii="Times New Roman" w:eastAsia="Times New Roman" w:hAnsi="Times New Roman" w:cs="Times New Roman"/>
          <w:color w:val="C00000"/>
          <w:sz w:val="24"/>
          <w:szCs w:val="24"/>
        </w:rPr>
        <w:t>.</w:t>
      </w:r>
      <w:r w:rsidR="003E0FE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E0FE8" w:rsidRPr="00131B84">
        <w:rPr>
          <w:rFonts w:ascii="Times New Roman" w:eastAsia="Times New Roman" w:hAnsi="Times New Roman" w:cs="Times New Roman"/>
          <w:sz w:val="24"/>
          <w:szCs w:val="24"/>
        </w:rPr>
        <w:t xml:space="preserve">Preparatą tyrinėkite </w:t>
      </w:r>
      <w:r w:rsidR="000275FD" w:rsidRPr="00131B84">
        <w:rPr>
          <w:rFonts w:ascii="Times New Roman" w:eastAsia="Times New Roman" w:hAnsi="Times New Roman" w:cs="Times New Roman"/>
          <w:sz w:val="24"/>
          <w:szCs w:val="24"/>
        </w:rPr>
        <w:t>pro mikroskopą</w:t>
      </w:r>
      <w:r w:rsidR="0055247E">
        <w:rPr>
          <w:rFonts w:ascii="Times New Roman" w:eastAsia="Times New Roman" w:hAnsi="Times New Roman" w:cs="Times New Roman"/>
          <w:sz w:val="24"/>
          <w:szCs w:val="24"/>
        </w:rPr>
        <w:t xml:space="preserve">. Matomą </w:t>
      </w:r>
      <w:r w:rsidR="00DF48A0">
        <w:rPr>
          <w:rFonts w:ascii="Times New Roman" w:eastAsia="Times New Roman" w:hAnsi="Times New Roman" w:cs="Times New Roman"/>
          <w:sz w:val="24"/>
          <w:szCs w:val="24"/>
        </w:rPr>
        <w:t xml:space="preserve">grybo </w:t>
      </w:r>
      <w:r w:rsidR="0055247E">
        <w:rPr>
          <w:rFonts w:ascii="Times New Roman" w:eastAsia="Times New Roman" w:hAnsi="Times New Roman" w:cs="Times New Roman"/>
          <w:sz w:val="24"/>
          <w:szCs w:val="24"/>
        </w:rPr>
        <w:t xml:space="preserve">vaizdą </w:t>
      </w:r>
      <w:r w:rsidR="006D4668" w:rsidRPr="00131B84">
        <w:rPr>
          <w:rFonts w:ascii="Times New Roman" w:eastAsia="Times New Roman" w:hAnsi="Times New Roman" w:cs="Times New Roman"/>
          <w:sz w:val="24"/>
          <w:szCs w:val="24"/>
        </w:rPr>
        <w:t>nupieškite</w:t>
      </w:r>
      <w:r w:rsidR="00AF4954" w:rsidRPr="00131B84">
        <w:rPr>
          <w:rFonts w:ascii="Times New Roman" w:eastAsia="Times New Roman" w:hAnsi="Times New Roman" w:cs="Times New Roman"/>
          <w:sz w:val="24"/>
          <w:szCs w:val="24"/>
        </w:rPr>
        <w:t xml:space="preserve">, sužymėkite ir įvardykite </w:t>
      </w:r>
    </w:p>
    <w:p w:rsidR="00DF48A0" w:rsidRPr="00131B84" w:rsidRDefault="000275FD" w:rsidP="00F07C17">
      <w:pPr>
        <w:pStyle w:val="prastasis1"/>
        <w:spacing w:after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31B84">
        <w:rPr>
          <w:rFonts w:ascii="Times New Roman" w:eastAsia="Times New Roman" w:hAnsi="Times New Roman" w:cs="Times New Roman"/>
          <w:sz w:val="24"/>
          <w:szCs w:val="24"/>
        </w:rPr>
        <w:t>matomas struktūras</w:t>
      </w:r>
      <w:r w:rsidR="00A0044D" w:rsidRPr="00131B8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31B84" w:rsidRPr="00131B84">
        <w:rPr>
          <w:rFonts w:ascii="Times New Roman" w:eastAsia="Times New Roman" w:hAnsi="Times New Roman" w:cs="Times New Roman"/>
          <w:color w:val="auto"/>
          <w:sz w:val="24"/>
          <w:szCs w:val="24"/>
        </w:rPr>
        <w:t>(</w:t>
      </w:r>
      <w:proofErr w:type="spellStart"/>
      <w:r w:rsidR="00131B84" w:rsidRPr="00131B84">
        <w:rPr>
          <w:rFonts w:ascii="Times New Roman" w:eastAsia="Times New Roman" w:hAnsi="Times New Roman" w:cs="Times New Roman"/>
          <w:color w:val="auto"/>
          <w:sz w:val="24"/>
          <w:szCs w:val="24"/>
        </w:rPr>
        <w:t>hifus</w:t>
      </w:r>
      <w:proofErr w:type="spellEnd"/>
      <w:r w:rsidR="00131B84" w:rsidRPr="00131B84">
        <w:rPr>
          <w:rFonts w:ascii="Times New Roman" w:eastAsia="Times New Roman" w:hAnsi="Times New Roman" w:cs="Times New Roman"/>
          <w:color w:val="auto"/>
          <w:sz w:val="24"/>
          <w:szCs w:val="24"/>
        </w:rPr>
        <w:t>, sporas)</w:t>
      </w:r>
      <w:r w:rsidR="00DF48A0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r w:rsidR="00DF48A0" w:rsidRPr="00DF48A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984C75">
        <w:rPr>
          <w:rFonts w:ascii="Times New Roman" w:eastAsia="Times New Roman" w:hAnsi="Times New Roman" w:cs="Times New Roman"/>
          <w:color w:val="auto"/>
          <w:sz w:val="24"/>
          <w:szCs w:val="24"/>
        </w:rPr>
        <w:t>Remdamiesi</w:t>
      </w:r>
      <w:r w:rsidR="00DF48A0" w:rsidRPr="00131B84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r w:rsidR="00984C75" w:rsidRPr="00BF30F7">
        <w:rPr>
          <w:rFonts w:ascii="Times New Roman" w:hAnsi="Times New Roman" w:cs="Times New Roman"/>
          <w:bCs/>
          <w:i/>
          <w:color w:val="auto"/>
          <w:sz w:val="24"/>
          <w:szCs w:val="24"/>
        </w:rPr>
        <w:t>O</w:t>
      </w:r>
      <w:r w:rsidR="00DF48A0" w:rsidRPr="00BF30F7">
        <w:rPr>
          <w:rFonts w:ascii="Times New Roman" w:hAnsi="Times New Roman" w:cs="Times New Roman"/>
          <w:bCs/>
          <w:i/>
          <w:color w:val="auto"/>
          <w:sz w:val="24"/>
          <w:szCs w:val="24"/>
        </w:rPr>
        <w:t>buolių puvinių sukėlėjų pavyzdžiais</w:t>
      </w:r>
      <w:r w:rsidR="00DF48A0" w:rsidRPr="00131B84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(</w:t>
      </w:r>
      <w:r w:rsidR="0001668A">
        <w:rPr>
          <w:rFonts w:ascii="Times New Roman" w:hAnsi="Times New Roman" w:cs="Times New Roman"/>
          <w:bCs/>
          <w:color w:val="auto"/>
          <w:sz w:val="24"/>
          <w:szCs w:val="24"/>
        </w:rPr>
        <w:t>žr.</w:t>
      </w:r>
      <w:r w:rsidR="00DF48A0" w:rsidRPr="00131B84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</w:t>
      </w:r>
      <w:r w:rsidR="0001668A">
        <w:rPr>
          <w:rFonts w:ascii="Times New Roman" w:hAnsi="Times New Roman" w:cs="Times New Roman"/>
          <w:bCs/>
          <w:color w:val="auto"/>
          <w:sz w:val="24"/>
          <w:szCs w:val="24"/>
        </w:rPr>
        <w:t>P</w:t>
      </w:r>
      <w:r w:rsidR="00DF48A0" w:rsidRPr="00131B84">
        <w:rPr>
          <w:rFonts w:ascii="Times New Roman" w:hAnsi="Times New Roman" w:cs="Times New Roman"/>
          <w:bCs/>
          <w:color w:val="auto"/>
          <w:sz w:val="24"/>
          <w:szCs w:val="24"/>
        </w:rPr>
        <w:t>ried</w:t>
      </w:r>
      <w:r w:rsidR="0001668A">
        <w:rPr>
          <w:rFonts w:ascii="Times New Roman" w:hAnsi="Times New Roman" w:cs="Times New Roman"/>
          <w:bCs/>
          <w:color w:val="auto"/>
          <w:sz w:val="24"/>
          <w:szCs w:val="24"/>
        </w:rPr>
        <w:t>ą</w:t>
      </w:r>
      <w:r w:rsidR="00DF48A0" w:rsidRPr="00131B84">
        <w:rPr>
          <w:rFonts w:ascii="Times New Roman" w:hAnsi="Times New Roman" w:cs="Times New Roman"/>
          <w:bCs/>
          <w:color w:val="auto"/>
          <w:sz w:val="24"/>
          <w:szCs w:val="24"/>
        </w:rPr>
        <w:t>) ar kita informacija apie vaisių puvinių sukėlėjus</w:t>
      </w:r>
      <w:r w:rsidR="00DF48A0" w:rsidRPr="00131B84">
        <w:rPr>
          <w:rFonts w:ascii="Times New Roman" w:hAnsi="Times New Roman" w:cs="Times New Roman"/>
          <w:bCs/>
          <w:i/>
          <w:color w:val="auto"/>
          <w:sz w:val="24"/>
          <w:szCs w:val="24"/>
        </w:rPr>
        <w:t xml:space="preserve"> </w:t>
      </w:r>
      <w:r w:rsidR="00984C75" w:rsidRPr="00BF30F7">
        <w:rPr>
          <w:rFonts w:ascii="Times New Roman" w:hAnsi="Times New Roman" w:cs="Times New Roman"/>
          <w:bCs/>
          <w:color w:val="auto"/>
          <w:sz w:val="24"/>
          <w:szCs w:val="24"/>
        </w:rPr>
        <w:t>n</w:t>
      </w:r>
      <w:r w:rsidR="00984C75">
        <w:rPr>
          <w:rFonts w:ascii="Times New Roman" w:hAnsi="Times New Roman" w:cs="Times New Roman"/>
          <w:bCs/>
          <w:color w:val="auto"/>
          <w:sz w:val="24"/>
          <w:szCs w:val="24"/>
        </w:rPr>
        <w:t>ustatykite</w:t>
      </w:r>
      <w:r w:rsidR="00DF48A0" w:rsidRPr="00131B84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sukėlėją</w:t>
      </w:r>
      <w:r w:rsidR="00DF48A0" w:rsidRPr="00131B84">
        <w:rPr>
          <w:rFonts w:ascii="Times New Roman" w:eastAsia="Times New Roman" w:hAnsi="Times New Roman" w:cs="Times New Roman"/>
          <w:color w:val="auto"/>
          <w:sz w:val="24"/>
          <w:szCs w:val="24"/>
        </w:rPr>
        <w:t>, kuris apsigyveno tirtuose obuoliuose</w:t>
      </w:r>
      <w:r w:rsidR="00984C75">
        <w:rPr>
          <w:rFonts w:ascii="Times New Roman" w:eastAsia="Times New Roman" w:hAnsi="Times New Roman" w:cs="Times New Roman"/>
          <w:color w:val="auto"/>
          <w:sz w:val="24"/>
          <w:szCs w:val="24"/>
        </w:rPr>
        <w:t>, ir užrašykite jo pavadinimą</w:t>
      </w:r>
      <w:r w:rsidR="00DF48A0" w:rsidRPr="00131B84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:rsidR="003E0FE8" w:rsidRPr="00131B84" w:rsidRDefault="00131B84" w:rsidP="000318E6">
      <w:pPr>
        <w:pStyle w:val="prastasis1"/>
        <w:spacing w:after="0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                                                                                               </w:t>
      </w:r>
      <w:r w:rsidR="003E0FE8" w:rsidRPr="00131B84">
        <w:rPr>
          <w:rFonts w:ascii="Times New Roman" w:eastAsia="Times New Roman" w:hAnsi="Times New Roman" w:cs="Times New Roman"/>
          <w:i/>
          <w:sz w:val="24"/>
          <w:szCs w:val="24"/>
        </w:rPr>
        <w:t xml:space="preserve">Vieta </w:t>
      </w:r>
      <w:r w:rsidRPr="00131B84">
        <w:rPr>
          <w:rFonts w:ascii="Times New Roman" w:eastAsia="Times New Roman" w:hAnsi="Times New Roman" w:cs="Times New Roman"/>
          <w:i/>
          <w:sz w:val="24"/>
          <w:szCs w:val="24"/>
        </w:rPr>
        <w:t xml:space="preserve">biologiniam </w:t>
      </w:r>
      <w:r w:rsidR="003E0FE8" w:rsidRPr="00131B84">
        <w:rPr>
          <w:rFonts w:ascii="Times New Roman" w:eastAsia="Times New Roman" w:hAnsi="Times New Roman" w:cs="Times New Roman"/>
          <w:i/>
          <w:sz w:val="24"/>
          <w:szCs w:val="24"/>
        </w:rPr>
        <w:t>piešiniui:</w:t>
      </w:r>
    </w:p>
    <w:p w:rsidR="003E0FE8" w:rsidRPr="003E0FE8" w:rsidRDefault="003E0FE8" w:rsidP="000318E6">
      <w:pPr>
        <w:pStyle w:val="prastasis1"/>
        <w:spacing w:after="0"/>
        <w:jc w:val="right"/>
        <w:rPr>
          <w:rFonts w:ascii="Times New Roman" w:eastAsia="Times New Roman" w:hAnsi="Times New Roman" w:cs="Times New Roman"/>
          <w:i/>
          <w:sz w:val="20"/>
          <w:szCs w:val="20"/>
        </w:rPr>
      </w:pPr>
    </w:p>
    <w:p w:rsidR="00C522EE" w:rsidRDefault="00293366" w:rsidP="000318E6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293366">
        <w:rPr>
          <w:noProof/>
          <w:lang w:val="en-US"/>
        </w:rPr>
        <w:pict>
          <v:shapetype id="_x0000_t134" coordsize="21600,21600" o:spt="134" path="m17955,v862,282,1877,1410,2477,3045c21035,5357,21372,7895,21597,10827v-225,2763,-562,5300,-1165,7613c19832,20132,18817,21260,17955,21597r-14388,l,10827,3567,xe">
            <v:stroke joinstyle="miter"/>
            <v:path o:connecttype="rect" textboxrect="3567,0,17955,21600"/>
          </v:shapetype>
          <v:shape id="Struktūrinė schema: ekranas 7" o:spid="_x0000_s1026" type="#_x0000_t134" style="position:absolute;margin-left:261.35pt;margin-top:.2pt;width:209.85pt;height:122.9pt;z-index:251657216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" fillcolor="white [3201]" strokecolor="#9bbb59 [3206]" strokeweight="2pt"/>
        </w:pict>
      </w:r>
      <w:r w:rsidRPr="00293366">
        <w:rPr>
          <w:noProof/>
          <w:lang w:val="en-US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Tiesioji rodyklės jungtis 9" o:spid="_x0000_s1028" type="#_x0000_t32" style="position:absolute;margin-left:172.3pt;margin-top:28.05pt;width:108.5pt;height:14.5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" strokecolor="#4f81bd [3204]" strokeweight="2pt">
            <v:stroke endarrow="open"/>
            <v:shadow on="t" color="black" opacity="24903f" origin=",.5" offset="0,.55556mm"/>
          </v:shape>
        </w:pict>
      </w:r>
      <w:r w:rsidRPr="00293366">
        <w:rPr>
          <w:noProof/>
          <w:lang w:val="en-US"/>
        </w:rPr>
        <w:pict>
          <v:shape id="Tiesioji rodyklės jungtis 8" o:spid="_x0000_s1027" type="#_x0000_t32" style="position:absolute;margin-left:201.85pt;margin-top:70.45pt;width:79pt;height:10.75pt;flip:y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" strokecolor="#4f81bd [3204]" strokeweight="2pt">
            <v:stroke endarrow="open"/>
            <v:shadow on="t" color="black" opacity="24903f" origin=",.5" offset="0,.55556mm"/>
          </v:shape>
        </w:pict>
      </w:r>
      <w:r w:rsidR="00FC2B0C">
        <w:rPr>
          <w:noProof/>
          <w:lang w:eastAsia="lt-LT"/>
        </w:rPr>
        <w:drawing>
          <wp:inline distT="0" distB="0" distL="0" distR="0">
            <wp:extent cx="1317009" cy="1426190"/>
            <wp:effectExtent l="0" t="0" r="0" b="3175"/>
            <wp:docPr id="6" name="Paveikslėlis 6" descr="Ähnliches Fo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Ähnliches Foto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l="23249" r="22689" b="12101"/>
                    <a:stretch/>
                  </pic:blipFill>
                  <pic:spPr bwMode="auto">
                    <a:xfrm>
                      <a:off x="0" y="0"/>
                      <a:ext cx="1318390" cy="1427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  <w:r w:rsidR="00FC2B0C">
        <w:rPr>
          <w:noProof/>
          <w:lang w:eastAsia="lt-LT"/>
        </w:rPr>
        <w:t xml:space="preserve"> </w:t>
      </w:r>
      <w:r w:rsidR="00C522EE">
        <w:rPr>
          <w:noProof/>
          <w:lang w:eastAsia="lt-LT"/>
        </w:rPr>
        <w:drawing>
          <wp:inline distT="0" distB="0" distL="0" distR="0">
            <wp:extent cx="1600281" cy="1469414"/>
            <wp:effectExtent l="0" t="0" r="0" b="0"/>
            <wp:docPr id="5" name="Paveikslėlis 5" descr="Bildergebnis für monilia fructige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ildergebnis für monilia fructigena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922" cy="1470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C2B0C">
        <w:rPr>
          <w:noProof/>
          <w:lang w:eastAsia="lt-LT"/>
        </w:rPr>
        <w:t xml:space="preserve">       </w:t>
      </w:r>
    </w:p>
    <w:p w:rsidR="00E70E14" w:rsidRDefault="00E70E14" w:rsidP="000318E6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DF48A0" w:rsidRPr="00D12313" w:rsidRDefault="00DF48A0" w:rsidP="0001668A">
      <w:pPr>
        <w:pStyle w:val="prastasis1"/>
        <w:spacing w:after="0"/>
        <w:jc w:val="center"/>
        <w:rPr>
          <w:rFonts w:ascii="Times New Roman" w:eastAsia="Times New Roman" w:hAnsi="Times New Roman" w:cs="Times New Roman"/>
          <w:color w:val="auto"/>
        </w:rPr>
      </w:pPr>
      <w:r w:rsidRPr="00D12313">
        <w:rPr>
          <w:rFonts w:ascii="Times New Roman" w:eastAsia="Times New Roman" w:hAnsi="Times New Roman" w:cs="Times New Roman"/>
          <w:color w:val="auto"/>
        </w:rPr>
        <w:t xml:space="preserve">1 pav. </w:t>
      </w:r>
      <w:r w:rsidRPr="00D12313">
        <w:rPr>
          <w:rFonts w:ascii="Times New Roman" w:eastAsia="Times New Roman" w:hAnsi="Times New Roman" w:cs="Times New Roman"/>
          <w:b/>
          <w:color w:val="auto"/>
        </w:rPr>
        <w:t xml:space="preserve">Obuolių mumijos, </w:t>
      </w:r>
      <w:r w:rsidR="00826526" w:rsidRPr="00D12313">
        <w:rPr>
          <w:rFonts w:ascii="Times New Roman" w:eastAsia="Times New Roman" w:hAnsi="Times New Roman" w:cs="Times New Roman"/>
          <w:b/>
          <w:color w:val="auto"/>
        </w:rPr>
        <w:t xml:space="preserve">supuvę obuoliai </w:t>
      </w:r>
      <w:r w:rsidRPr="00D12313">
        <w:rPr>
          <w:rFonts w:ascii="Times New Roman" w:eastAsia="Times New Roman" w:hAnsi="Times New Roman" w:cs="Times New Roman"/>
          <w:b/>
          <w:color w:val="auto"/>
        </w:rPr>
        <w:t>ir puvinio sukėlėjas –</w:t>
      </w:r>
      <w:r w:rsidR="00BF30F7" w:rsidRPr="00D12313">
        <w:rPr>
          <w:rFonts w:ascii="Times New Roman" w:eastAsia="Times New Roman" w:hAnsi="Times New Roman" w:cs="Times New Roman"/>
          <w:color w:val="auto"/>
        </w:rPr>
        <w:t xml:space="preserve"> ___________________________</w:t>
      </w:r>
    </w:p>
    <w:p w:rsidR="00826526" w:rsidRPr="00D12313" w:rsidRDefault="00826526" w:rsidP="00826526">
      <w:pPr>
        <w:pStyle w:val="prastasis1"/>
        <w:spacing w:after="0"/>
        <w:rPr>
          <w:rFonts w:ascii="Times New Roman" w:eastAsia="Times New Roman" w:hAnsi="Times New Roman" w:cs="Times New Roman"/>
          <w:b/>
        </w:rPr>
      </w:pPr>
    </w:p>
    <w:p w:rsidR="00131B84" w:rsidRDefault="00DF48A0" w:rsidP="00F07C17">
      <w:pPr>
        <w:pStyle w:val="prastasis1"/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F48A0">
        <w:rPr>
          <w:rFonts w:ascii="Times New Roman" w:eastAsia="Times New Roman" w:hAnsi="Times New Roman" w:cs="Times New Roman"/>
          <w:b/>
          <w:sz w:val="24"/>
          <w:szCs w:val="24"/>
        </w:rPr>
        <w:t>5. Tyrimo rezultatų analizė</w:t>
      </w:r>
      <w:r w:rsidR="00ED57EF">
        <w:rPr>
          <w:rFonts w:ascii="Times New Roman" w:eastAsia="Times New Roman" w:hAnsi="Times New Roman" w:cs="Times New Roman"/>
          <w:b/>
          <w:sz w:val="24"/>
          <w:szCs w:val="24"/>
        </w:rPr>
        <w:t xml:space="preserve">. </w:t>
      </w:r>
      <w:r w:rsidR="00ED57EF">
        <w:rPr>
          <w:rFonts w:ascii="Times New Roman" w:eastAsia="Times New Roman" w:hAnsi="Times New Roman" w:cs="Times New Roman"/>
          <w:sz w:val="24"/>
          <w:szCs w:val="24"/>
        </w:rPr>
        <w:t>Argumentuokite, pagal kuriuos požymius atpažinote obuoli</w:t>
      </w:r>
      <w:r w:rsidR="003E4743">
        <w:rPr>
          <w:rFonts w:ascii="Times New Roman" w:eastAsia="Times New Roman" w:hAnsi="Times New Roman" w:cs="Times New Roman"/>
          <w:sz w:val="24"/>
          <w:szCs w:val="24"/>
        </w:rPr>
        <w:t>ų</w:t>
      </w:r>
      <w:r w:rsidR="00ED57EF">
        <w:rPr>
          <w:rFonts w:ascii="Times New Roman" w:eastAsia="Times New Roman" w:hAnsi="Times New Roman" w:cs="Times New Roman"/>
          <w:sz w:val="24"/>
          <w:szCs w:val="24"/>
        </w:rPr>
        <w:t xml:space="preserve"> puvinio sukėlėją. </w:t>
      </w:r>
    </w:p>
    <w:p w:rsidR="00BF30F7" w:rsidRDefault="00BF30F7" w:rsidP="00BF30F7">
      <w:pPr>
        <w:pStyle w:val="prastasis1"/>
        <w:tabs>
          <w:tab w:val="left" w:leader="underscore" w:pos="9921"/>
        </w:tabs>
        <w:spacing w:before="240"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BF30F7" w:rsidRDefault="00BF30F7" w:rsidP="00BF30F7">
      <w:pPr>
        <w:pStyle w:val="prastasis1"/>
        <w:tabs>
          <w:tab w:val="left" w:leader="underscore" w:pos="9921"/>
        </w:tabs>
        <w:spacing w:before="240"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ab/>
      </w:r>
    </w:p>
    <w:p w:rsidR="00BF30F7" w:rsidRDefault="00BF30F7" w:rsidP="00BF30F7">
      <w:pPr>
        <w:pStyle w:val="prastasis1"/>
        <w:tabs>
          <w:tab w:val="left" w:leader="underscore" w:pos="9921"/>
        </w:tabs>
        <w:spacing w:before="240"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BF30F7" w:rsidRDefault="00BF30F7" w:rsidP="00826526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DC1492" w:rsidRPr="000318E6" w:rsidRDefault="00DF48A0" w:rsidP="000318E6">
      <w:pPr>
        <w:pStyle w:val="prastasis1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318E6">
        <w:rPr>
          <w:rFonts w:ascii="Times New Roman" w:eastAsia="Times New Roman" w:hAnsi="Times New Roman" w:cs="Times New Roman"/>
          <w:b/>
          <w:sz w:val="24"/>
          <w:szCs w:val="24"/>
        </w:rPr>
        <w:t xml:space="preserve">6. </w:t>
      </w:r>
      <w:r w:rsidR="00872C50" w:rsidRPr="000318E6">
        <w:rPr>
          <w:rFonts w:ascii="Times New Roman" w:eastAsia="Times New Roman" w:hAnsi="Times New Roman" w:cs="Times New Roman"/>
          <w:b/>
          <w:sz w:val="24"/>
          <w:szCs w:val="24"/>
        </w:rPr>
        <w:t>Tyrimo išvada</w:t>
      </w:r>
      <w:r w:rsidR="00DC1492" w:rsidRPr="000318E6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:rsidR="00BF30F7" w:rsidRDefault="00BF30F7" w:rsidP="00BF30F7">
      <w:pPr>
        <w:pStyle w:val="prastasis1"/>
        <w:tabs>
          <w:tab w:val="left" w:leader="underscore" w:pos="9921"/>
        </w:tabs>
        <w:spacing w:before="240"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BF30F7" w:rsidRDefault="00BF30F7" w:rsidP="00BF30F7">
      <w:pPr>
        <w:pStyle w:val="prastasis1"/>
        <w:tabs>
          <w:tab w:val="left" w:leader="underscore" w:pos="9921"/>
        </w:tabs>
        <w:spacing w:before="240"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BF30F7" w:rsidRDefault="00BF30F7" w:rsidP="000318E6">
      <w:pPr>
        <w:pStyle w:val="prastasis1"/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318E6" w:rsidRDefault="000318E6" w:rsidP="000318E6">
      <w:pPr>
        <w:pStyle w:val="prastasis1"/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318E6">
        <w:rPr>
          <w:rFonts w:ascii="Times New Roman" w:hAnsi="Times New Roman" w:cs="Times New Roman"/>
          <w:b/>
          <w:sz w:val="24"/>
          <w:szCs w:val="24"/>
        </w:rPr>
        <w:t>7. Įsivertinimas</w:t>
      </w:r>
    </w:p>
    <w:p w:rsidR="00BF30F7" w:rsidRDefault="00BF30F7" w:rsidP="00BF30F7">
      <w:pPr>
        <w:pStyle w:val="prastasis1"/>
        <w:tabs>
          <w:tab w:val="left" w:leader="underscore" w:pos="9921"/>
        </w:tabs>
        <w:spacing w:before="240"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BF30F7" w:rsidRDefault="00BF30F7" w:rsidP="00BF30F7">
      <w:pPr>
        <w:pStyle w:val="prastasis1"/>
        <w:tabs>
          <w:tab w:val="left" w:leader="underscore" w:pos="9921"/>
        </w:tabs>
        <w:spacing w:before="240"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ED57EF" w:rsidRDefault="00ED57EF" w:rsidP="00826526">
      <w:pPr>
        <w:pStyle w:val="prastasis1"/>
        <w:spacing w:after="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0318E6" w:rsidRDefault="000318E6" w:rsidP="00826526">
      <w:pPr>
        <w:pStyle w:val="prastasis1"/>
        <w:spacing w:after="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8. Papildomos užduotys</w:t>
      </w:r>
    </w:p>
    <w:p w:rsidR="00ED57EF" w:rsidRDefault="00ED57EF" w:rsidP="00826526">
      <w:pPr>
        <w:pStyle w:val="prastasis1"/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8.1. Kokiai organizmų karalystei priskiriami organizmai, sukėlę tiriamo obuolio puvimą?</w:t>
      </w:r>
    </w:p>
    <w:p w:rsidR="00086167" w:rsidRPr="00086167" w:rsidRDefault="005A0D4C" w:rsidP="00826526">
      <w:pPr>
        <w:pStyle w:val="prastasis1"/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8.2. </w:t>
      </w:r>
      <w:r w:rsidR="00086167">
        <w:rPr>
          <w:rFonts w:ascii="Times New Roman" w:eastAsia="Times New Roman" w:hAnsi="Times New Roman" w:cs="Times New Roman"/>
          <w:sz w:val="24"/>
          <w:szCs w:val="24"/>
        </w:rPr>
        <w:t>Paaiškinkite, k</w:t>
      </w:r>
      <w:r w:rsidR="00086167" w:rsidRPr="00086167">
        <w:rPr>
          <w:rFonts w:ascii="Times New Roman" w:eastAsia="Times New Roman" w:hAnsi="Times New Roman" w:cs="Times New Roman"/>
          <w:sz w:val="24"/>
          <w:szCs w:val="24"/>
        </w:rPr>
        <w:t>odėl šie obuolio puvin</w:t>
      </w:r>
      <w:r w:rsidR="00086167">
        <w:rPr>
          <w:rFonts w:ascii="Times New Roman" w:eastAsia="Times New Roman" w:hAnsi="Times New Roman" w:cs="Times New Roman"/>
          <w:sz w:val="24"/>
          <w:szCs w:val="24"/>
        </w:rPr>
        <w:t xml:space="preserve">io </w:t>
      </w:r>
      <w:r w:rsidR="00086167" w:rsidRPr="00086167">
        <w:rPr>
          <w:rFonts w:ascii="Times New Roman" w:eastAsia="Times New Roman" w:hAnsi="Times New Roman" w:cs="Times New Roman"/>
          <w:sz w:val="24"/>
          <w:szCs w:val="24"/>
        </w:rPr>
        <w:t>sukėl</w:t>
      </w:r>
      <w:r w:rsidR="00086167">
        <w:rPr>
          <w:rFonts w:ascii="Times New Roman" w:eastAsia="Times New Roman" w:hAnsi="Times New Roman" w:cs="Times New Roman"/>
          <w:sz w:val="24"/>
          <w:szCs w:val="24"/>
        </w:rPr>
        <w:t>ėjai</w:t>
      </w:r>
      <w:r w:rsidR="00086167" w:rsidRPr="00086167">
        <w:rPr>
          <w:rFonts w:ascii="Times New Roman" w:eastAsia="Times New Roman" w:hAnsi="Times New Roman" w:cs="Times New Roman"/>
          <w:sz w:val="24"/>
          <w:szCs w:val="24"/>
        </w:rPr>
        <w:t xml:space="preserve"> yra </w:t>
      </w:r>
      <w:r w:rsidR="00086167">
        <w:rPr>
          <w:rFonts w:ascii="Times New Roman" w:eastAsia="Times New Roman" w:hAnsi="Times New Roman" w:cs="Times New Roman"/>
          <w:sz w:val="24"/>
          <w:szCs w:val="24"/>
        </w:rPr>
        <w:t xml:space="preserve">priskiriami </w:t>
      </w:r>
      <w:r w:rsidR="00086167" w:rsidRPr="00086167">
        <w:rPr>
          <w:rFonts w:ascii="Times New Roman" w:eastAsia="Times New Roman" w:hAnsi="Times New Roman" w:cs="Times New Roman"/>
          <w:sz w:val="24"/>
          <w:szCs w:val="24"/>
        </w:rPr>
        <w:t>parazit</w:t>
      </w:r>
      <w:r>
        <w:rPr>
          <w:rFonts w:ascii="Times New Roman" w:eastAsia="Times New Roman" w:hAnsi="Times New Roman" w:cs="Times New Roman"/>
          <w:sz w:val="24"/>
          <w:szCs w:val="24"/>
        </w:rPr>
        <w:t>ams</w:t>
      </w:r>
      <w:r w:rsidR="00086167" w:rsidRPr="00086167">
        <w:rPr>
          <w:rFonts w:ascii="Times New Roman" w:eastAsia="Times New Roman" w:hAnsi="Times New Roman" w:cs="Times New Roman"/>
          <w:sz w:val="24"/>
          <w:szCs w:val="24"/>
        </w:rPr>
        <w:t>?</w:t>
      </w:r>
    </w:p>
    <w:p w:rsidR="00086167" w:rsidRDefault="00086167" w:rsidP="00086167">
      <w:pPr>
        <w:pStyle w:val="prastasis1"/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8.</w:t>
      </w:r>
      <w:r w:rsidR="005A0D4C">
        <w:rPr>
          <w:rFonts w:ascii="Times New Roman" w:eastAsia="Times New Roman" w:hAnsi="Times New Roman" w:cs="Times New Roman"/>
          <w:sz w:val="24"/>
          <w:szCs w:val="24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Kuo skirias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kaidytojų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ir parazitų mityba? </w:t>
      </w:r>
    </w:p>
    <w:p w:rsidR="000318E6" w:rsidRDefault="000318E6" w:rsidP="00826526">
      <w:pPr>
        <w:pStyle w:val="prastasis1"/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318E6">
        <w:rPr>
          <w:rFonts w:ascii="Times New Roman" w:eastAsia="Times New Roman" w:hAnsi="Times New Roman" w:cs="Times New Roman"/>
          <w:sz w:val="24"/>
          <w:szCs w:val="24"/>
        </w:rPr>
        <w:t>8.</w:t>
      </w:r>
      <w:r w:rsidR="005A0D4C">
        <w:rPr>
          <w:rFonts w:ascii="Times New Roman" w:eastAsia="Times New Roman" w:hAnsi="Times New Roman" w:cs="Times New Roman"/>
          <w:sz w:val="24"/>
          <w:szCs w:val="24"/>
        </w:rPr>
        <w:t>4</w:t>
      </w:r>
      <w:r w:rsidRPr="000318E6"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94314">
        <w:rPr>
          <w:rFonts w:ascii="Times New Roman" w:eastAsia="Times New Roman" w:hAnsi="Times New Roman" w:cs="Times New Roman"/>
          <w:sz w:val="24"/>
          <w:szCs w:val="24"/>
        </w:rPr>
        <w:t>Paaiškinkite gryb</w:t>
      </w:r>
      <w:r w:rsidR="00826526">
        <w:rPr>
          <w:rFonts w:ascii="Times New Roman" w:eastAsia="Times New Roman" w:hAnsi="Times New Roman" w:cs="Times New Roman"/>
          <w:sz w:val="24"/>
          <w:szCs w:val="24"/>
        </w:rPr>
        <w:t xml:space="preserve">ų – </w:t>
      </w:r>
      <w:proofErr w:type="spellStart"/>
      <w:r w:rsidR="00826526">
        <w:rPr>
          <w:rFonts w:ascii="Times New Roman" w:eastAsia="Times New Roman" w:hAnsi="Times New Roman" w:cs="Times New Roman"/>
          <w:sz w:val="24"/>
          <w:szCs w:val="24"/>
        </w:rPr>
        <w:t>skaidytojų</w:t>
      </w:r>
      <w:proofErr w:type="spellEnd"/>
      <w:r w:rsidR="00984C75">
        <w:rPr>
          <w:rFonts w:ascii="Times New Roman" w:eastAsia="Times New Roman" w:hAnsi="Times New Roman" w:cs="Times New Roman"/>
          <w:sz w:val="24"/>
          <w:szCs w:val="24"/>
        </w:rPr>
        <w:t> –</w:t>
      </w:r>
      <w:r w:rsidR="0082652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86167">
        <w:rPr>
          <w:rFonts w:ascii="Times New Roman" w:eastAsia="Times New Roman" w:hAnsi="Times New Roman" w:cs="Times New Roman"/>
          <w:sz w:val="24"/>
          <w:szCs w:val="24"/>
        </w:rPr>
        <w:t>reikšmę</w:t>
      </w:r>
      <w:r w:rsidR="00826526">
        <w:rPr>
          <w:rFonts w:ascii="Times New Roman" w:eastAsia="Times New Roman" w:hAnsi="Times New Roman" w:cs="Times New Roman"/>
          <w:sz w:val="24"/>
          <w:szCs w:val="24"/>
        </w:rPr>
        <w:t xml:space="preserve"> gamt</w:t>
      </w:r>
      <w:r w:rsidR="00086167">
        <w:rPr>
          <w:rFonts w:ascii="Times New Roman" w:eastAsia="Times New Roman" w:hAnsi="Times New Roman" w:cs="Times New Roman"/>
          <w:sz w:val="24"/>
          <w:szCs w:val="24"/>
        </w:rPr>
        <w:t>ai</w:t>
      </w:r>
      <w:r w:rsidR="00826526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5A0D4C" w:rsidRDefault="005A0D4C" w:rsidP="00826526">
      <w:pPr>
        <w:pStyle w:val="prastasis1"/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8.5. Paaiškinkite parazitinių mikroorganizmų reikšmę gamtai.</w:t>
      </w:r>
    </w:p>
    <w:p w:rsidR="005A0D4C" w:rsidRDefault="000318E6" w:rsidP="005A0D4C">
      <w:pPr>
        <w:pStyle w:val="prastasis1"/>
        <w:spacing w:after="0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8.</w:t>
      </w:r>
      <w:r w:rsidR="005A0D4C">
        <w:rPr>
          <w:rFonts w:ascii="Times New Roman" w:eastAsia="Times New Roman" w:hAnsi="Times New Roman" w:cs="Times New Roman"/>
          <w:sz w:val="24"/>
          <w:szCs w:val="24"/>
        </w:rPr>
        <w:t>6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826526">
        <w:rPr>
          <w:rFonts w:ascii="Times New Roman" w:eastAsia="Times New Roman" w:hAnsi="Times New Roman" w:cs="Times New Roman"/>
          <w:sz w:val="24"/>
          <w:szCs w:val="24"/>
        </w:rPr>
        <w:t xml:space="preserve">Apibūdinkite sąvoką </w:t>
      </w:r>
      <w:r w:rsidR="00826526" w:rsidRPr="00826526">
        <w:rPr>
          <w:rFonts w:ascii="Times New Roman" w:eastAsia="Times New Roman" w:hAnsi="Times New Roman" w:cs="Times New Roman"/>
          <w:i/>
          <w:sz w:val="24"/>
          <w:szCs w:val="24"/>
        </w:rPr>
        <w:t>fungicidai</w:t>
      </w:r>
      <w:r w:rsidR="005A0D4C">
        <w:rPr>
          <w:rFonts w:ascii="Times New Roman" w:eastAsia="Times New Roman" w:hAnsi="Times New Roman" w:cs="Times New Roman"/>
          <w:i/>
          <w:sz w:val="24"/>
          <w:szCs w:val="24"/>
        </w:rPr>
        <w:t>.</w:t>
      </w:r>
    </w:p>
    <w:p w:rsidR="00ED57EF" w:rsidRDefault="005A0D4C" w:rsidP="00ED57EF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8.7</w:t>
      </w:r>
      <w:r w:rsidR="00ED57EF">
        <w:rPr>
          <w:rFonts w:ascii="Times New Roman" w:eastAsia="Times New Roman" w:hAnsi="Times New Roman" w:cs="Times New Roman"/>
          <w:sz w:val="24"/>
          <w:szCs w:val="24"/>
        </w:rPr>
        <w:t xml:space="preserve">. Užrašykite du patarimus, kaip išvengti </w:t>
      </w:r>
      <w:r>
        <w:rPr>
          <w:rFonts w:ascii="Times New Roman" w:eastAsia="Times New Roman" w:hAnsi="Times New Roman" w:cs="Times New Roman"/>
          <w:sz w:val="24"/>
          <w:szCs w:val="24"/>
        </w:rPr>
        <w:t>obuoli</w:t>
      </w:r>
      <w:r w:rsidR="00984C75">
        <w:rPr>
          <w:rFonts w:ascii="Times New Roman" w:eastAsia="Times New Roman" w:hAnsi="Times New Roman" w:cs="Times New Roman"/>
          <w:sz w:val="24"/>
          <w:szCs w:val="24"/>
        </w:rPr>
        <w:t>ų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uvinio</w:t>
      </w:r>
      <w:r w:rsidR="00ED57EF">
        <w:rPr>
          <w:rFonts w:ascii="Times New Roman" w:eastAsia="Times New Roman" w:hAnsi="Times New Roman" w:cs="Times New Roman"/>
          <w:sz w:val="24"/>
          <w:szCs w:val="24"/>
        </w:rPr>
        <w:t xml:space="preserve"> sukėlėj</w:t>
      </w:r>
      <w:r>
        <w:rPr>
          <w:rFonts w:ascii="Times New Roman" w:eastAsia="Times New Roman" w:hAnsi="Times New Roman" w:cs="Times New Roman"/>
          <w:sz w:val="24"/>
          <w:szCs w:val="24"/>
        </w:rPr>
        <w:t>ų</w:t>
      </w:r>
      <w:r w:rsidR="00ED57EF">
        <w:rPr>
          <w:rFonts w:ascii="Times New Roman" w:eastAsia="Times New Roman" w:hAnsi="Times New Roman" w:cs="Times New Roman"/>
          <w:sz w:val="24"/>
          <w:szCs w:val="24"/>
        </w:rPr>
        <w:t xml:space="preserve"> soduose? </w:t>
      </w:r>
    </w:p>
    <w:p w:rsidR="00C94314" w:rsidRDefault="00C94314" w:rsidP="00826526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C94314" w:rsidRDefault="00C94314" w:rsidP="00826526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C94314" w:rsidRDefault="00C94314" w:rsidP="00826526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C94314" w:rsidRDefault="00C94314" w:rsidP="00826526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C94314" w:rsidRDefault="00C94314" w:rsidP="00826526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C94314" w:rsidRDefault="00C94314" w:rsidP="00826526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C94314" w:rsidRDefault="00C94314" w:rsidP="00826526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C94314" w:rsidRDefault="00C94314" w:rsidP="00826526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C94314" w:rsidRDefault="00C94314" w:rsidP="00826526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C94314" w:rsidRDefault="00C94314" w:rsidP="00826526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C94314" w:rsidRDefault="00C94314" w:rsidP="00826526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C94314" w:rsidRDefault="00C94314" w:rsidP="00826526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C94314" w:rsidRDefault="00C94314" w:rsidP="00826526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C94314" w:rsidRDefault="00C94314" w:rsidP="00826526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C94314" w:rsidRDefault="00C94314" w:rsidP="00826526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C94314" w:rsidRDefault="00C94314" w:rsidP="00826526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C94314" w:rsidRDefault="00C94314" w:rsidP="00826526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C94314" w:rsidRDefault="00C94314" w:rsidP="00826526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C94314" w:rsidRDefault="00C94314" w:rsidP="00826526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C94314" w:rsidRDefault="00C94314" w:rsidP="009A6439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26526" w:rsidRDefault="00826526" w:rsidP="009A6439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26526" w:rsidRDefault="00826526" w:rsidP="009A6439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26526" w:rsidRDefault="00826526" w:rsidP="009A6439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826526" w:rsidSect="00BF30F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134" w:right="851" w:bottom="567" w:left="1134" w:header="0" w:footer="720" w:gutter="0"/>
      <w:pgNumType w:start="1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C4812" w:rsidRDefault="00CC4812" w:rsidP="00BF30F7">
      <w:pPr>
        <w:spacing w:after="0" w:line="240" w:lineRule="auto"/>
      </w:pPr>
      <w:r>
        <w:separator/>
      </w:r>
    </w:p>
  </w:endnote>
  <w:endnote w:type="continuationSeparator" w:id="0">
    <w:p w:rsidR="00CC4812" w:rsidRDefault="00CC4812" w:rsidP="00BF30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BA"/>
    <w:family w:val="roman"/>
    <w:pitch w:val="variable"/>
    <w:sig w:usb0="00000287" w:usb1="00000000" w:usb2="00000000" w:usb3="00000000" w:csb0="0000009F" w:csb1="00000000"/>
  </w:font>
  <w:font w:name="Lucida Grande CE">
    <w:charset w:val="58"/>
    <w:family w:val="auto"/>
    <w:pitch w:val="variable"/>
    <w:sig w:usb0="E1000AEF" w:usb1="5000A1FF" w:usb2="00000000" w:usb3="00000000" w:csb0="000001B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12313" w:rsidRDefault="00D12313">
    <w:pPr>
      <w:pStyle w:val="Porat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516777284"/>
      <w:docPartObj>
        <w:docPartGallery w:val="Page Numbers (Bottom of Page)"/>
        <w:docPartUnique/>
      </w:docPartObj>
    </w:sdtPr>
    <w:sdtContent>
      <w:p w:rsidR="00BF30F7" w:rsidRDefault="00293366">
        <w:pPr>
          <w:pStyle w:val="Porat"/>
          <w:jc w:val="center"/>
        </w:pPr>
        <w:r>
          <w:fldChar w:fldCharType="begin"/>
        </w:r>
        <w:r w:rsidR="00BF30F7">
          <w:instrText>PAGE   \* MERGEFORMAT</w:instrText>
        </w:r>
        <w:r>
          <w:fldChar w:fldCharType="separate"/>
        </w:r>
        <w:r w:rsidR="00F07C17">
          <w:rPr>
            <w:noProof/>
          </w:rPr>
          <w:t>1</w:t>
        </w:r>
        <w:r>
          <w:fldChar w:fldCharType="end"/>
        </w:r>
      </w:p>
    </w:sdtContent>
  </w:sdt>
  <w:p w:rsidR="00BF30F7" w:rsidRDefault="00BF30F7">
    <w:pPr>
      <w:pStyle w:val="Porat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12313" w:rsidRDefault="00D12313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C4812" w:rsidRDefault="00CC4812" w:rsidP="00BF30F7">
      <w:pPr>
        <w:spacing w:after="0" w:line="240" w:lineRule="auto"/>
      </w:pPr>
      <w:r>
        <w:separator/>
      </w:r>
    </w:p>
  </w:footnote>
  <w:footnote w:type="continuationSeparator" w:id="0">
    <w:p w:rsidR="00CC4812" w:rsidRDefault="00CC4812" w:rsidP="00BF30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12313" w:rsidRDefault="00D12313">
    <w:pPr>
      <w:pStyle w:val="Antrats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12313" w:rsidRDefault="00D12313">
    <w:pPr>
      <w:pStyle w:val="Antrats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12313" w:rsidRDefault="00D12313">
    <w:pPr>
      <w:pStyle w:val="Antrats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96A29"/>
    <w:multiLevelType w:val="multilevel"/>
    <w:tmpl w:val="DBC471B4"/>
    <w:lvl w:ilvl="0">
      <w:start w:val="1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0C9E2E54"/>
    <w:multiLevelType w:val="hybridMultilevel"/>
    <w:tmpl w:val="05FC15AE"/>
    <w:lvl w:ilvl="0" w:tplc="1598BA86">
      <w:start w:val="3"/>
      <w:numFmt w:val="decimal"/>
      <w:lvlText w:val="%1."/>
      <w:lvlJc w:val="left"/>
      <w:pPr>
        <w:ind w:left="-491" w:hanging="360"/>
      </w:pPr>
      <w:rPr>
        <w:rFonts w:hint="default"/>
        <w:b/>
      </w:rPr>
    </w:lvl>
    <w:lvl w:ilvl="1" w:tplc="04270019" w:tentative="1">
      <w:start w:val="1"/>
      <w:numFmt w:val="lowerLetter"/>
      <w:lvlText w:val="%2."/>
      <w:lvlJc w:val="left"/>
      <w:pPr>
        <w:ind w:left="229" w:hanging="360"/>
      </w:pPr>
    </w:lvl>
    <w:lvl w:ilvl="2" w:tplc="0427001B" w:tentative="1">
      <w:start w:val="1"/>
      <w:numFmt w:val="lowerRoman"/>
      <w:lvlText w:val="%3."/>
      <w:lvlJc w:val="right"/>
      <w:pPr>
        <w:ind w:left="949" w:hanging="180"/>
      </w:pPr>
    </w:lvl>
    <w:lvl w:ilvl="3" w:tplc="0427000F" w:tentative="1">
      <w:start w:val="1"/>
      <w:numFmt w:val="decimal"/>
      <w:lvlText w:val="%4."/>
      <w:lvlJc w:val="left"/>
      <w:pPr>
        <w:ind w:left="1669" w:hanging="360"/>
      </w:pPr>
    </w:lvl>
    <w:lvl w:ilvl="4" w:tplc="04270019" w:tentative="1">
      <w:start w:val="1"/>
      <w:numFmt w:val="lowerLetter"/>
      <w:lvlText w:val="%5."/>
      <w:lvlJc w:val="left"/>
      <w:pPr>
        <w:ind w:left="2389" w:hanging="360"/>
      </w:pPr>
    </w:lvl>
    <w:lvl w:ilvl="5" w:tplc="0427001B" w:tentative="1">
      <w:start w:val="1"/>
      <w:numFmt w:val="lowerRoman"/>
      <w:lvlText w:val="%6."/>
      <w:lvlJc w:val="right"/>
      <w:pPr>
        <w:ind w:left="3109" w:hanging="180"/>
      </w:pPr>
    </w:lvl>
    <w:lvl w:ilvl="6" w:tplc="0427000F" w:tentative="1">
      <w:start w:val="1"/>
      <w:numFmt w:val="decimal"/>
      <w:lvlText w:val="%7."/>
      <w:lvlJc w:val="left"/>
      <w:pPr>
        <w:ind w:left="3829" w:hanging="360"/>
      </w:pPr>
    </w:lvl>
    <w:lvl w:ilvl="7" w:tplc="04270019" w:tentative="1">
      <w:start w:val="1"/>
      <w:numFmt w:val="lowerLetter"/>
      <w:lvlText w:val="%8."/>
      <w:lvlJc w:val="left"/>
      <w:pPr>
        <w:ind w:left="4549" w:hanging="360"/>
      </w:pPr>
    </w:lvl>
    <w:lvl w:ilvl="8" w:tplc="0427001B" w:tentative="1">
      <w:start w:val="1"/>
      <w:numFmt w:val="lowerRoman"/>
      <w:lvlText w:val="%9."/>
      <w:lvlJc w:val="right"/>
      <w:pPr>
        <w:ind w:left="5269" w:hanging="180"/>
      </w:pPr>
    </w:lvl>
  </w:abstractNum>
  <w:abstractNum w:abstractNumId="2">
    <w:nsid w:val="1DFA26AD"/>
    <w:multiLevelType w:val="hybridMultilevel"/>
    <w:tmpl w:val="F6F0FDA2"/>
    <w:lvl w:ilvl="0" w:tplc="C5B8D9C0">
      <w:start w:val="1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81152F5"/>
    <w:multiLevelType w:val="hybridMultilevel"/>
    <w:tmpl w:val="9CE2FC66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BAA5C5A"/>
    <w:multiLevelType w:val="hybridMultilevel"/>
    <w:tmpl w:val="C8120BE0"/>
    <w:lvl w:ilvl="0" w:tplc="4A40F38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1B13442"/>
    <w:multiLevelType w:val="multilevel"/>
    <w:tmpl w:val="F02C5C96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C27147B"/>
    <w:multiLevelType w:val="hybridMultilevel"/>
    <w:tmpl w:val="80DE4004"/>
    <w:lvl w:ilvl="0" w:tplc="F6E2F99C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3224C5E"/>
    <w:multiLevelType w:val="hybridMultilevel"/>
    <w:tmpl w:val="E904F630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EB67B68"/>
    <w:multiLevelType w:val="hybridMultilevel"/>
    <w:tmpl w:val="F6F0FDA2"/>
    <w:lvl w:ilvl="0" w:tplc="C5B8D9C0">
      <w:start w:val="1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1E9449C"/>
    <w:multiLevelType w:val="hybridMultilevel"/>
    <w:tmpl w:val="1548BA0C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7"/>
  </w:num>
  <w:num w:numId="4">
    <w:abstractNumId w:val="3"/>
  </w:num>
  <w:num w:numId="5">
    <w:abstractNumId w:val="1"/>
  </w:num>
  <w:num w:numId="6">
    <w:abstractNumId w:val="9"/>
  </w:num>
  <w:num w:numId="7">
    <w:abstractNumId w:val="2"/>
  </w:num>
  <w:num w:numId="8">
    <w:abstractNumId w:val="6"/>
  </w:num>
  <w:num w:numId="9">
    <w:abstractNumId w:val="8"/>
  </w:num>
  <w:num w:numId="10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bI0NTY1MzM3MTUxNjRT0lEKTi0uzszPAykwqwUAgvwAbSwAAAA="/>
  </w:docVars>
  <w:rsids>
    <w:rsidRoot w:val="007F45AE"/>
    <w:rsid w:val="00003306"/>
    <w:rsid w:val="0001668A"/>
    <w:rsid w:val="000275FD"/>
    <w:rsid w:val="000318E6"/>
    <w:rsid w:val="000413C5"/>
    <w:rsid w:val="000563C6"/>
    <w:rsid w:val="00056C93"/>
    <w:rsid w:val="000606A5"/>
    <w:rsid w:val="00071585"/>
    <w:rsid w:val="00076188"/>
    <w:rsid w:val="00086167"/>
    <w:rsid w:val="00090A73"/>
    <w:rsid w:val="000B7134"/>
    <w:rsid w:val="000D1EFB"/>
    <w:rsid w:val="00114C02"/>
    <w:rsid w:val="00127B19"/>
    <w:rsid w:val="00131B84"/>
    <w:rsid w:val="00136AAB"/>
    <w:rsid w:val="00153E4B"/>
    <w:rsid w:val="00175449"/>
    <w:rsid w:val="00187F1A"/>
    <w:rsid w:val="00196C7B"/>
    <w:rsid w:val="001C08F1"/>
    <w:rsid w:val="001C1AA1"/>
    <w:rsid w:val="001C45FC"/>
    <w:rsid w:val="001E535B"/>
    <w:rsid w:val="001E728A"/>
    <w:rsid w:val="001F1C7A"/>
    <w:rsid w:val="001F6371"/>
    <w:rsid w:val="002512B9"/>
    <w:rsid w:val="0025616C"/>
    <w:rsid w:val="00293366"/>
    <w:rsid w:val="00297346"/>
    <w:rsid w:val="002A1DA2"/>
    <w:rsid w:val="002C4626"/>
    <w:rsid w:val="002C59E8"/>
    <w:rsid w:val="002C6186"/>
    <w:rsid w:val="002C708C"/>
    <w:rsid w:val="002D2C4D"/>
    <w:rsid w:val="002E4F92"/>
    <w:rsid w:val="00302D83"/>
    <w:rsid w:val="00355679"/>
    <w:rsid w:val="00382C10"/>
    <w:rsid w:val="003B05F4"/>
    <w:rsid w:val="003B57D7"/>
    <w:rsid w:val="003C5EA0"/>
    <w:rsid w:val="003E0FE8"/>
    <w:rsid w:val="003E1B83"/>
    <w:rsid w:val="003E4743"/>
    <w:rsid w:val="004108C4"/>
    <w:rsid w:val="00426745"/>
    <w:rsid w:val="0046280B"/>
    <w:rsid w:val="00471CEF"/>
    <w:rsid w:val="00484B08"/>
    <w:rsid w:val="004D00B3"/>
    <w:rsid w:val="004D112A"/>
    <w:rsid w:val="004E3258"/>
    <w:rsid w:val="004F2911"/>
    <w:rsid w:val="00505679"/>
    <w:rsid w:val="00533C57"/>
    <w:rsid w:val="005439DB"/>
    <w:rsid w:val="0055247E"/>
    <w:rsid w:val="005555D2"/>
    <w:rsid w:val="005568D6"/>
    <w:rsid w:val="00556D7D"/>
    <w:rsid w:val="00563E75"/>
    <w:rsid w:val="00573C80"/>
    <w:rsid w:val="00575E83"/>
    <w:rsid w:val="0058310E"/>
    <w:rsid w:val="005A0D4C"/>
    <w:rsid w:val="005B7DAD"/>
    <w:rsid w:val="005C6D6D"/>
    <w:rsid w:val="005D08D3"/>
    <w:rsid w:val="006201E6"/>
    <w:rsid w:val="00626A42"/>
    <w:rsid w:val="00644723"/>
    <w:rsid w:val="006558F4"/>
    <w:rsid w:val="00665954"/>
    <w:rsid w:val="00670A65"/>
    <w:rsid w:val="00677BD5"/>
    <w:rsid w:val="00694A3F"/>
    <w:rsid w:val="006A1796"/>
    <w:rsid w:val="006B5905"/>
    <w:rsid w:val="006C6DE3"/>
    <w:rsid w:val="006C74B0"/>
    <w:rsid w:val="006D0CFD"/>
    <w:rsid w:val="006D4668"/>
    <w:rsid w:val="00722E3A"/>
    <w:rsid w:val="007258E9"/>
    <w:rsid w:val="00737F56"/>
    <w:rsid w:val="00760FB0"/>
    <w:rsid w:val="007700C7"/>
    <w:rsid w:val="007A49C5"/>
    <w:rsid w:val="007B0714"/>
    <w:rsid w:val="007D5DE2"/>
    <w:rsid w:val="007E5925"/>
    <w:rsid w:val="007F45AE"/>
    <w:rsid w:val="00816E66"/>
    <w:rsid w:val="00826526"/>
    <w:rsid w:val="008334BD"/>
    <w:rsid w:val="0085264A"/>
    <w:rsid w:val="00852CD3"/>
    <w:rsid w:val="0085300C"/>
    <w:rsid w:val="0086682B"/>
    <w:rsid w:val="00872C50"/>
    <w:rsid w:val="00884B97"/>
    <w:rsid w:val="008A1A7F"/>
    <w:rsid w:val="008A2DFA"/>
    <w:rsid w:val="008B4A08"/>
    <w:rsid w:val="008D0D42"/>
    <w:rsid w:val="008D4233"/>
    <w:rsid w:val="008E652E"/>
    <w:rsid w:val="008F0CD3"/>
    <w:rsid w:val="008F202C"/>
    <w:rsid w:val="009050CB"/>
    <w:rsid w:val="00912C21"/>
    <w:rsid w:val="00917252"/>
    <w:rsid w:val="00945355"/>
    <w:rsid w:val="0097673B"/>
    <w:rsid w:val="0097781E"/>
    <w:rsid w:val="00984C75"/>
    <w:rsid w:val="009871BE"/>
    <w:rsid w:val="00992B76"/>
    <w:rsid w:val="009A6439"/>
    <w:rsid w:val="009F7C7A"/>
    <w:rsid w:val="00A0044D"/>
    <w:rsid w:val="00A604F4"/>
    <w:rsid w:val="00A62C72"/>
    <w:rsid w:val="00A65A32"/>
    <w:rsid w:val="00A73403"/>
    <w:rsid w:val="00A86029"/>
    <w:rsid w:val="00A9164B"/>
    <w:rsid w:val="00AA11E7"/>
    <w:rsid w:val="00AA2CE7"/>
    <w:rsid w:val="00AF4954"/>
    <w:rsid w:val="00AF7E91"/>
    <w:rsid w:val="00B17EC7"/>
    <w:rsid w:val="00B501A6"/>
    <w:rsid w:val="00B7349E"/>
    <w:rsid w:val="00B74823"/>
    <w:rsid w:val="00B7715E"/>
    <w:rsid w:val="00B83FCF"/>
    <w:rsid w:val="00B878DE"/>
    <w:rsid w:val="00BD157A"/>
    <w:rsid w:val="00BE1EA8"/>
    <w:rsid w:val="00BF30F7"/>
    <w:rsid w:val="00C0499C"/>
    <w:rsid w:val="00C16A83"/>
    <w:rsid w:val="00C34CA9"/>
    <w:rsid w:val="00C522EE"/>
    <w:rsid w:val="00C67B7E"/>
    <w:rsid w:val="00C82C99"/>
    <w:rsid w:val="00C90224"/>
    <w:rsid w:val="00C94314"/>
    <w:rsid w:val="00C97120"/>
    <w:rsid w:val="00CA28E8"/>
    <w:rsid w:val="00CA5873"/>
    <w:rsid w:val="00CB2649"/>
    <w:rsid w:val="00CC4812"/>
    <w:rsid w:val="00CE2A05"/>
    <w:rsid w:val="00CF201D"/>
    <w:rsid w:val="00CF2672"/>
    <w:rsid w:val="00CF335D"/>
    <w:rsid w:val="00D051A0"/>
    <w:rsid w:val="00D12313"/>
    <w:rsid w:val="00D148C5"/>
    <w:rsid w:val="00D202A1"/>
    <w:rsid w:val="00D206F4"/>
    <w:rsid w:val="00D20BF0"/>
    <w:rsid w:val="00D3227E"/>
    <w:rsid w:val="00D34405"/>
    <w:rsid w:val="00D44DB9"/>
    <w:rsid w:val="00D53663"/>
    <w:rsid w:val="00D73E13"/>
    <w:rsid w:val="00D75A4C"/>
    <w:rsid w:val="00D77196"/>
    <w:rsid w:val="00D81C89"/>
    <w:rsid w:val="00DA455F"/>
    <w:rsid w:val="00DA5D4F"/>
    <w:rsid w:val="00DB1D2C"/>
    <w:rsid w:val="00DB5DEF"/>
    <w:rsid w:val="00DC1492"/>
    <w:rsid w:val="00DC181A"/>
    <w:rsid w:val="00DD0AB0"/>
    <w:rsid w:val="00DE22AE"/>
    <w:rsid w:val="00DE6DEE"/>
    <w:rsid w:val="00DF48A0"/>
    <w:rsid w:val="00E13D7B"/>
    <w:rsid w:val="00E247E0"/>
    <w:rsid w:val="00E65C19"/>
    <w:rsid w:val="00E70E14"/>
    <w:rsid w:val="00EC1E52"/>
    <w:rsid w:val="00EC46F3"/>
    <w:rsid w:val="00ED57EF"/>
    <w:rsid w:val="00ED58FA"/>
    <w:rsid w:val="00ED653D"/>
    <w:rsid w:val="00EE18DE"/>
    <w:rsid w:val="00EF02B1"/>
    <w:rsid w:val="00EF1B2B"/>
    <w:rsid w:val="00EF56B2"/>
    <w:rsid w:val="00F07C17"/>
    <w:rsid w:val="00F20DF8"/>
    <w:rsid w:val="00F35763"/>
    <w:rsid w:val="00F4162F"/>
    <w:rsid w:val="00F55468"/>
    <w:rsid w:val="00F578E7"/>
    <w:rsid w:val="00FC2B0C"/>
    <w:rsid w:val="00FE4F73"/>
    <w:rsid w:val="00FF2E8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  <o:rules v:ext="edit">
        <o:r id="V:Rule3" type="connector" idref="#Tiesioji rodyklės jungtis 9"/>
        <o:r id="V:Rule4" type="connector" idref="#Tiesioji rodyklės jungtis 8"/>
      </o:rules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color w:val="000000"/>
        <w:sz w:val="22"/>
        <w:szCs w:val="22"/>
        <w:lang w:val="lt-LT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3B57D7"/>
  </w:style>
  <w:style w:type="paragraph" w:styleId="Antrat1">
    <w:name w:val="heading 1"/>
    <w:basedOn w:val="prastasis1"/>
    <w:next w:val="prastasis1"/>
    <w:rsid w:val="003B57D7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Antrat2">
    <w:name w:val="heading 2"/>
    <w:basedOn w:val="prastasis1"/>
    <w:next w:val="prastasis1"/>
    <w:rsid w:val="003B57D7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Antrat3">
    <w:name w:val="heading 3"/>
    <w:basedOn w:val="prastasis1"/>
    <w:next w:val="prastasis1"/>
    <w:rsid w:val="003B57D7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Antrat4">
    <w:name w:val="heading 4"/>
    <w:basedOn w:val="prastasis1"/>
    <w:next w:val="prastasis1"/>
    <w:rsid w:val="003B57D7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Antrat5">
    <w:name w:val="heading 5"/>
    <w:basedOn w:val="prastasis1"/>
    <w:next w:val="prastasis1"/>
    <w:rsid w:val="003B57D7"/>
    <w:pPr>
      <w:keepNext/>
      <w:keepLines/>
      <w:spacing w:before="220" w:after="40"/>
      <w:outlineLvl w:val="4"/>
    </w:pPr>
    <w:rPr>
      <w:b/>
    </w:rPr>
  </w:style>
  <w:style w:type="paragraph" w:styleId="Antrat6">
    <w:name w:val="heading 6"/>
    <w:basedOn w:val="prastasis1"/>
    <w:next w:val="prastasis1"/>
    <w:rsid w:val="003B57D7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prastasis1">
    <w:name w:val="Įprastasis1"/>
    <w:rsid w:val="003B57D7"/>
  </w:style>
  <w:style w:type="paragraph" w:styleId="Pavadinimas">
    <w:name w:val="Title"/>
    <w:basedOn w:val="prastasis1"/>
    <w:next w:val="prastasis1"/>
    <w:rsid w:val="003B57D7"/>
    <w:pPr>
      <w:keepNext/>
      <w:keepLines/>
      <w:spacing w:before="480" w:after="120"/>
    </w:pPr>
    <w:rPr>
      <w:b/>
      <w:sz w:val="72"/>
      <w:szCs w:val="72"/>
    </w:rPr>
  </w:style>
  <w:style w:type="paragraph" w:styleId="Antrinispavadinimas">
    <w:name w:val="Subtitle"/>
    <w:basedOn w:val="prastasis1"/>
    <w:next w:val="prastasis1"/>
    <w:rsid w:val="003B57D7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prastojilentel"/>
    <w:rsid w:val="003B57D7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prastojilentel"/>
    <w:rsid w:val="003B57D7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prastojilentel"/>
    <w:rsid w:val="003B57D7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3B57D7"/>
    <w:pPr>
      <w:spacing w:line="240" w:lineRule="auto"/>
    </w:pPr>
    <w:rPr>
      <w:sz w:val="24"/>
      <w:szCs w:val="24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3B57D7"/>
    <w:rPr>
      <w:sz w:val="24"/>
      <w:szCs w:val="24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3B57D7"/>
    <w:rPr>
      <w:sz w:val="18"/>
      <w:szCs w:val="18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917252"/>
    <w:pPr>
      <w:spacing w:after="0" w:line="240" w:lineRule="auto"/>
    </w:pPr>
    <w:rPr>
      <w:rFonts w:ascii="Lucida Grande CE" w:hAnsi="Lucida Grande CE" w:cs="Lucida Grande CE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917252"/>
    <w:rPr>
      <w:rFonts w:ascii="Lucida Grande CE" w:hAnsi="Lucida Grande CE" w:cs="Lucida Grande CE"/>
      <w:sz w:val="18"/>
      <w:szCs w:val="18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917252"/>
    <w:rPr>
      <w:b/>
      <w:bCs/>
      <w:sz w:val="20"/>
      <w:szCs w:val="20"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917252"/>
    <w:rPr>
      <w:b/>
      <w:bCs/>
      <w:sz w:val="20"/>
      <w:szCs w:val="20"/>
    </w:rPr>
  </w:style>
  <w:style w:type="paragraph" w:customStyle="1" w:styleId="Default">
    <w:name w:val="Default"/>
    <w:rsid w:val="007B071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Betarp">
    <w:name w:val="No Spacing"/>
    <w:uiPriority w:val="1"/>
    <w:qFormat/>
    <w:rsid w:val="00A86029"/>
    <w:pPr>
      <w:spacing w:after="0" w:line="240" w:lineRule="auto"/>
    </w:pPr>
  </w:style>
  <w:style w:type="paragraph" w:styleId="prastasistinklapis">
    <w:name w:val="Normal (Web)"/>
    <w:basedOn w:val="prastasis"/>
    <w:unhideWhenUsed/>
    <w:rsid w:val="008F0CD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character" w:customStyle="1" w:styleId="apple-converted-space">
    <w:name w:val="apple-converted-space"/>
    <w:basedOn w:val="Numatytasispastraiposriftas"/>
    <w:rsid w:val="008F0CD3"/>
  </w:style>
  <w:style w:type="character" w:styleId="Hipersaitas">
    <w:name w:val="Hyperlink"/>
    <w:basedOn w:val="Numatytasispastraiposriftas"/>
    <w:uiPriority w:val="99"/>
    <w:unhideWhenUsed/>
    <w:rsid w:val="008F0CD3"/>
    <w:rPr>
      <w:color w:val="0000FF"/>
      <w:u w:val="single"/>
    </w:rPr>
  </w:style>
  <w:style w:type="character" w:styleId="Grietas">
    <w:name w:val="Strong"/>
    <w:basedOn w:val="Numatytasispastraiposriftas"/>
    <w:qFormat/>
    <w:rsid w:val="00DB5DEF"/>
    <w:rPr>
      <w:b/>
      <w:bCs/>
    </w:rPr>
  </w:style>
  <w:style w:type="paragraph" w:customStyle="1" w:styleId="bodytext">
    <w:name w:val="bodytext"/>
    <w:basedOn w:val="prastasis"/>
    <w:rsid w:val="00626A4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table" w:styleId="Lentelstinklelis">
    <w:name w:val="Table Grid"/>
    <w:basedOn w:val="prastojilentel"/>
    <w:uiPriority w:val="59"/>
    <w:rsid w:val="000D1EF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eapdorotaspaminjimas1">
    <w:name w:val="Neapdorotas paminėjimas1"/>
    <w:basedOn w:val="Numatytasispastraiposriftas"/>
    <w:uiPriority w:val="99"/>
    <w:semiHidden/>
    <w:unhideWhenUsed/>
    <w:rsid w:val="00484B08"/>
    <w:rPr>
      <w:color w:val="808080"/>
      <w:shd w:val="clear" w:color="auto" w:fill="E6E6E6"/>
    </w:rPr>
  </w:style>
  <w:style w:type="paragraph" w:styleId="Pataisymai">
    <w:name w:val="Revision"/>
    <w:hidden/>
    <w:uiPriority w:val="99"/>
    <w:semiHidden/>
    <w:rsid w:val="006B590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</w:style>
  <w:style w:type="paragraph" w:styleId="Antrats">
    <w:name w:val="header"/>
    <w:basedOn w:val="prastasis"/>
    <w:link w:val="AntratsDiagrama"/>
    <w:uiPriority w:val="99"/>
    <w:unhideWhenUsed/>
    <w:rsid w:val="00BF30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BF30F7"/>
  </w:style>
  <w:style w:type="paragraph" w:styleId="Porat">
    <w:name w:val="footer"/>
    <w:basedOn w:val="prastasis"/>
    <w:link w:val="PoratDiagrama"/>
    <w:uiPriority w:val="99"/>
    <w:unhideWhenUsed/>
    <w:rsid w:val="00BF30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BF30F7"/>
  </w:style>
  <w:style w:type="character" w:customStyle="1" w:styleId="Neapdorotaspaminjimas2">
    <w:name w:val="Neapdorotas paminėjimas2"/>
    <w:basedOn w:val="Numatytasispastraiposriftas"/>
    <w:uiPriority w:val="99"/>
    <w:semiHidden/>
    <w:unhideWhenUsed/>
    <w:rsid w:val="00BF30F7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8761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017D84-6330-474B-ADA2-AD468CE00D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108</Words>
  <Characters>633</Characters>
  <Application>Microsoft Office Word</Application>
  <DocSecurity>0</DocSecurity>
  <Lines>5</Lines>
  <Paragraphs>3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VUTFAI</Company>
  <LinksUpToDate>false</LinksUpToDate>
  <CharactersWithSpaces>17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a Motiejūnaitė</dc:creator>
  <cp:lastModifiedBy>Giedrė</cp:lastModifiedBy>
  <cp:revision>10</cp:revision>
  <cp:lastPrinted>2018-02-26T13:55:00Z</cp:lastPrinted>
  <dcterms:created xsi:type="dcterms:W3CDTF">2018-11-28T08:25:00Z</dcterms:created>
  <dcterms:modified xsi:type="dcterms:W3CDTF">2018-12-27T13:09:00Z</dcterms:modified>
</cp:coreProperties>
</file>